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42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22"/>
      </w:tblGrid>
      <w:tr w:rsidR="00C51702" w:rsidRPr="00C51702" w14:paraId="0FFB35E5" w14:textId="77777777" w:rsidTr="00943D7E">
        <w:trPr>
          <w:trHeight w:val="150"/>
          <w:jc w:val="center"/>
        </w:trPr>
        <w:tc>
          <w:tcPr>
            <w:tcW w:w="0" w:type="auto"/>
          </w:tcPr>
          <w:p w14:paraId="53EBD842" w14:textId="77777777" w:rsidR="00C51702" w:rsidRDefault="00A04CEB" w:rsidP="00611557">
            <w:pPr>
              <w:pStyle w:val="Heading1"/>
              <w:outlineLvl w:val="0"/>
            </w:pPr>
            <w:r w:rsidRPr="00611557">
              <w:t>Object Oriented Programming</w:t>
            </w:r>
          </w:p>
          <w:p w14:paraId="73EEE1DC" w14:textId="650913D9" w:rsidR="00611557" w:rsidRPr="00611557" w:rsidRDefault="00611557" w:rsidP="00611557"/>
        </w:tc>
      </w:tr>
      <w:tr w:rsidR="00C51702" w:rsidRPr="00611557" w14:paraId="58B28748" w14:textId="77777777" w:rsidTr="00943D7E">
        <w:trPr>
          <w:trHeight w:val="104"/>
          <w:jc w:val="center"/>
        </w:trPr>
        <w:tc>
          <w:tcPr>
            <w:tcW w:w="0" w:type="auto"/>
          </w:tcPr>
          <w:p w14:paraId="7999E745" w14:textId="3C89ACB8" w:rsidR="00C51702" w:rsidRPr="00611557" w:rsidRDefault="00C51702" w:rsidP="00C51702">
            <w:pPr>
              <w:jc w:val="center"/>
              <w:rPr>
                <w:rFonts w:ascii="Times New Roman" w:hAnsi="Times New Roman" w:cs="Times New Roman"/>
                <w:sz w:val="36"/>
                <w:szCs w:val="24"/>
              </w:rPr>
            </w:pPr>
            <w:r w:rsidRPr="00611557">
              <w:rPr>
                <w:rFonts w:ascii="Times New Roman" w:hAnsi="Times New Roman" w:cs="Times New Roman"/>
                <w:sz w:val="36"/>
                <w:szCs w:val="24"/>
              </w:rPr>
              <w:t xml:space="preserve">Course Code: CSC </w:t>
            </w:r>
            <w:r w:rsidR="00A04CEB" w:rsidRPr="00611557">
              <w:rPr>
                <w:rFonts w:ascii="Times New Roman" w:hAnsi="Times New Roman" w:cs="Times New Roman"/>
                <w:sz w:val="36"/>
                <w:szCs w:val="24"/>
              </w:rPr>
              <w:t>210</w:t>
            </w:r>
          </w:p>
        </w:tc>
      </w:tr>
      <w:tr w:rsidR="00C51702" w:rsidRPr="00C51702" w14:paraId="24196A44" w14:textId="77777777" w:rsidTr="00943D7E">
        <w:trPr>
          <w:trHeight w:val="104"/>
          <w:jc w:val="center"/>
        </w:trPr>
        <w:tc>
          <w:tcPr>
            <w:tcW w:w="0" w:type="auto"/>
          </w:tcPr>
          <w:p w14:paraId="7FB35ADC" w14:textId="77777777" w:rsidR="008F12B2" w:rsidRPr="00943D7E" w:rsidRDefault="008F12B2" w:rsidP="00191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B4EF27B" w14:textId="77777777" w:rsidR="00943D7E" w:rsidRPr="00943D7E" w:rsidRDefault="00943D7E" w:rsidP="001913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489A411" w14:textId="19D43F2F" w:rsidR="00943D7E" w:rsidRPr="00611557" w:rsidRDefault="00943D7E" w:rsidP="00943D7E">
            <w:pPr>
              <w:spacing w:line="259" w:lineRule="auto"/>
              <w:ind w:right="26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</w:t>
            </w:r>
            <w:r w:rsidR="006115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</w:t>
            </w:r>
            <w:r w:rsidRPr="00943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11557">
              <w:rPr>
                <w:rFonts w:ascii="Times New Roman" w:hAnsi="Times New Roman" w:cs="Times New Roman"/>
                <w:bCs/>
                <w:sz w:val="40"/>
                <w:szCs w:val="24"/>
              </w:rPr>
              <w:t>Assignment 1</w:t>
            </w:r>
          </w:p>
          <w:p w14:paraId="2F67DD3E" w14:textId="77777777" w:rsidR="00943D7E" w:rsidRPr="00943D7E" w:rsidRDefault="00943D7E" w:rsidP="00943D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3D7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5708E72" wp14:editId="5A157BF6">
                  <wp:extent cx="2466975" cy="28194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281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9F6EC9" w14:textId="77777777" w:rsidR="00943D7E" w:rsidRPr="00943D7E" w:rsidRDefault="00943D7E" w:rsidP="00943D7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9F801" w14:textId="77777777" w:rsidR="00943D7E" w:rsidRPr="00943D7E" w:rsidRDefault="00943D7E" w:rsidP="00943D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100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050"/>
            </w:tblGrid>
            <w:tr w:rsidR="00943D7E" w:rsidRPr="002C02FF" w14:paraId="62F044EC" w14:textId="77777777" w:rsidTr="007E6A51">
              <w:trPr>
                <w:trHeight w:val="104"/>
              </w:trPr>
              <w:tc>
                <w:tcPr>
                  <w:tcW w:w="0" w:type="auto"/>
                </w:tcPr>
                <w:p w14:paraId="0DB1E6B8" w14:textId="77777777" w:rsidR="00943D7E" w:rsidRPr="002C02FF" w:rsidRDefault="00943D7E" w:rsidP="007E6A51">
                  <w:pPr>
                    <w:rPr>
                      <w:rFonts w:ascii="Times New Roman" w:hAnsi="Times New Roman" w:cs="Times New Roman"/>
                      <w:sz w:val="28"/>
                      <w:szCs w:val="24"/>
                    </w:rPr>
                  </w:pPr>
                  <w:r w:rsidRPr="002C02FF">
                    <w:rPr>
                      <w:rFonts w:ascii="Times New Roman" w:hAnsi="Times New Roman" w:cs="Times New Roman"/>
                      <w:sz w:val="28"/>
                      <w:szCs w:val="24"/>
                    </w:rPr>
                    <w:t>Submission Instructions:</w:t>
                  </w:r>
                </w:p>
                <w:p w14:paraId="7CECD5BD" w14:textId="77777777" w:rsidR="00943D7E" w:rsidRPr="002C02FF" w:rsidRDefault="00943D7E" w:rsidP="007E6A51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sz w:val="28"/>
                      <w:szCs w:val="24"/>
                    </w:rPr>
                  </w:pPr>
                  <w:r w:rsidRPr="002C02FF">
                    <w:rPr>
                      <w:rFonts w:ascii="Times New Roman" w:hAnsi="Times New Roman" w:cs="Times New Roman"/>
                      <w:sz w:val="28"/>
                      <w:szCs w:val="24"/>
                    </w:rPr>
                    <w:t xml:space="preserve">The assignment is to be submitted in group of 2 members. </w:t>
                  </w:r>
                </w:p>
                <w:p w14:paraId="24D0BD01" w14:textId="77777777" w:rsidR="00943D7E" w:rsidRPr="002C02FF" w:rsidRDefault="00943D7E" w:rsidP="007E6A51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sz w:val="28"/>
                      <w:szCs w:val="24"/>
                    </w:rPr>
                  </w:pPr>
                  <w:r w:rsidRPr="002C02FF">
                    <w:rPr>
                      <w:rFonts w:ascii="Times New Roman" w:hAnsi="Times New Roman" w:cs="Times New Roman"/>
                      <w:sz w:val="28"/>
                      <w:szCs w:val="24"/>
                    </w:rPr>
                    <w:t>Individual submission is not allowed. For exceptions, please seek prior approval.</w:t>
                  </w:r>
                </w:p>
                <w:p w14:paraId="76EFA740" w14:textId="77777777" w:rsidR="00943D7E" w:rsidRPr="002C02FF" w:rsidRDefault="00943D7E" w:rsidP="007E6A51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="Times New Roman" w:hAnsi="Times New Roman" w:cs="Times New Roman"/>
                      <w:sz w:val="28"/>
                      <w:szCs w:val="24"/>
                    </w:rPr>
                  </w:pPr>
                  <w:r w:rsidRPr="002C02FF">
                    <w:rPr>
                      <w:rFonts w:ascii="Times New Roman" w:hAnsi="Times New Roman" w:cs="Times New Roman"/>
                      <w:sz w:val="28"/>
                      <w:szCs w:val="24"/>
                    </w:rPr>
                    <w:t>Submission deadline is 27 March 2023. Late submission is not allowed</w:t>
                  </w:r>
                </w:p>
              </w:tc>
            </w:tr>
          </w:tbl>
          <w:p w14:paraId="3691098C" w14:textId="77777777" w:rsidR="00943D7E" w:rsidRPr="002C02FF" w:rsidRDefault="00943D7E" w:rsidP="00943D7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8"/>
                <w:szCs w:val="24"/>
              </w:rPr>
            </w:pPr>
            <w:r w:rsidRPr="002C02FF">
              <w:rPr>
                <w:rFonts w:ascii="Times New Roman" w:hAnsi="Times New Roman" w:cs="Times New Roman"/>
                <w:sz w:val="28"/>
                <w:szCs w:val="24"/>
              </w:rPr>
              <w:t>Make sure to use this file to submit your solutions.</w:t>
            </w:r>
          </w:p>
          <w:p w14:paraId="1693FF3B" w14:textId="77777777" w:rsidR="00943D7E" w:rsidRPr="00943D7E" w:rsidRDefault="00943D7E" w:rsidP="00943D7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280457" w14:textId="77777777" w:rsidR="00943D7E" w:rsidRDefault="00943D7E" w:rsidP="00943D7E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943D7E">
              <w:rPr>
                <w:rFonts w:ascii="Times New Roman" w:hAnsi="Times New Roman" w:cs="Times New Roman"/>
                <w:sz w:val="32"/>
                <w:szCs w:val="32"/>
              </w:rPr>
              <w:t>Submission by:</w:t>
            </w:r>
          </w:p>
          <w:p w14:paraId="1D0CFEB4" w14:textId="77777777" w:rsidR="00943D7E" w:rsidRPr="00943D7E" w:rsidRDefault="00943D7E" w:rsidP="00943D7E">
            <w:pPr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582D9CA3" w14:textId="260A3110" w:rsidR="00943D7E" w:rsidRPr="004450FA" w:rsidRDefault="004450FA" w:rsidP="00943D7E">
            <w:pPr>
              <w:jc w:val="both"/>
              <w:rPr>
                <w:rFonts w:ascii="Times New Roman" w:hAnsi="Times New Roman" w:cs="Times New Roman"/>
                <w:sz w:val="32"/>
                <w:szCs w:val="30"/>
                <w:u w:val="single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          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</w:rPr>
              <w:t>Name: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 xml:space="preserve"> Saad Ahm</w:t>
            </w:r>
            <w:r w:rsidR="00866EC5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a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d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        Enrollment Number:  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01-134222-130</w:t>
            </w:r>
          </w:p>
          <w:p w14:paraId="437B2486" w14:textId="77777777" w:rsidR="00943D7E" w:rsidRPr="004450FA" w:rsidRDefault="00943D7E" w:rsidP="00943D7E">
            <w:pPr>
              <w:jc w:val="both"/>
              <w:rPr>
                <w:rFonts w:ascii="Times New Roman" w:hAnsi="Times New Roman" w:cs="Times New Roman"/>
                <w:sz w:val="36"/>
                <w:szCs w:val="32"/>
              </w:rPr>
            </w:pPr>
          </w:p>
          <w:p w14:paraId="3D117753" w14:textId="322E7700" w:rsidR="00943D7E" w:rsidRPr="00943D7E" w:rsidRDefault="004450FA" w:rsidP="00943D7E">
            <w:pPr>
              <w:spacing w:line="36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           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Name:  </w:t>
            </w:r>
            <w:proofErr w:type="spellStart"/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Saaid</w:t>
            </w:r>
            <w:proofErr w:type="spellEnd"/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 xml:space="preserve"> Jamil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_    </w:t>
            </w:r>
            <w:r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   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</w:rPr>
              <w:t xml:space="preserve"> Enrollment Number: 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01-134222</w:t>
            </w:r>
            <w:r w:rsidR="0045299E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-</w:t>
            </w:r>
            <w:r w:rsidR="00943D7E" w:rsidRPr="004450FA">
              <w:rPr>
                <w:rFonts w:ascii="Times New Roman" w:hAnsi="Times New Roman" w:cs="Times New Roman"/>
                <w:sz w:val="32"/>
                <w:szCs w:val="30"/>
                <w:u w:val="single"/>
              </w:rPr>
              <w:t>134</w:t>
            </w:r>
          </w:p>
          <w:p w14:paraId="1ACF7E2A" w14:textId="77777777" w:rsidR="002C02FF" w:rsidRDefault="002C02FF" w:rsidP="00943D7E">
            <w:pPr>
              <w:spacing w:after="543" w:line="259" w:lineRule="auto"/>
              <w:ind w:left="47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1F33F8" w14:textId="5B57C5AC" w:rsidR="00C51702" w:rsidRPr="006E670E" w:rsidRDefault="00943D7E" w:rsidP="006E670E">
            <w:pPr>
              <w:spacing w:after="543" w:line="259" w:lineRule="auto"/>
              <w:ind w:left="473"/>
              <w:rPr>
                <w:rFonts w:ascii="Times New Roman" w:hAnsi="Times New Roman" w:cs="Times New Roman"/>
                <w:sz w:val="24"/>
                <w:szCs w:val="24"/>
              </w:rPr>
            </w:pPr>
            <w:r w:rsidRPr="00943D7E">
              <w:rPr>
                <w:rFonts w:ascii="Times New Roman" w:eastAsia="Calibri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05417053" wp14:editId="3A7EDF78">
                      <wp:extent cx="6355080" cy="20320"/>
                      <wp:effectExtent l="0" t="0" r="0" b="0"/>
                      <wp:docPr id="12641" name="Group 126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355080" cy="20320"/>
                                <a:chOff x="0" y="0"/>
                                <a:chExt cx="6355080" cy="20320"/>
                              </a:xfrm>
                            </wpg:grpSpPr>
                            <wps:wsp>
                              <wps:cNvPr id="6" name="Shape 6"/>
                              <wps:cNvSpPr/>
                              <wps:spPr>
                                <a:xfrm>
                                  <a:off x="0" y="0"/>
                                  <a:ext cx="6355080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355080">
                                      <a:moveTo>
                                        <a:pt x="0" y="0"/>
                                      </a:moveTo>
                                      <a:lnTo>
                                        <a:pt x="6355080" y="0"/>
                                      </a:lnTo>
                                    </a:path>
                                  </a:pathLst>
                                </a:custGeom>
                                <a:ln w="20320" cap="flat">
                                  <a:round/>
                                </a:ln>
                              </wps:spPr>
                              <wps:style>
                                <a:lnRef idx="1">
                                  <a:srgbClr val="17365D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5DC037" id="Group 12641" o:spid="_x0000_s1026" style="width:500.4pt;height:1.6pt;mso-position-horizontal-relative:char;mso-position-vertical-relative:line" coordsize="63550,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">
                      <v:shape id="Shape 6" o:spid="_x0000_s1027" style="position:absolute;width:63550;height:0;visibility:visible;mso-wrap-style:square;v-text-anchor:top" coordsize="63550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" path="m,l6355080,e" filled="f" strokecolor="#17365d" strokeweight="1.6pt">
                        <v:path arrowok="t" textboxrect="0,0,6355080,0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943D7E" w:rsidRPr="00C51702" w14:paraId="4145DE41" w14:textId="77777777" w:rsidTr="00943D7E">
        <w:trPr>
          <w:trHeight w:val="104"/>
          <w:jc w:val="center"/>
        </w:trPr>
        <w:tc>
          <w:tcPr>
            <w:tcW w:w="0" w:type="auto"/>
          </w:tcPr>
          <w:p w14:paraId="3566BBF8" w14:textId="77777777" w:rsidR="00943D7E" w:rsidRPr="00943D7E" w:rsidRDefault="00943D7E" w:rsidP="006E670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2AF477B" w14:textId="25FFFC9D" w:rsidR="005E609E" w:rsidRPr="00D363DF" w:rsidRDefault="00BA4A1C" w:rsidP="00D363DF">
      <w:pPr>
        <w:pStyle w:val="Heading2"/>
      </w:pPr>
      <w:r w:rsidRPr="00D363DF">
        <w:lastRenderedPageBreak/>
        <w:t>Problem Description</w:t>
      </w:r>
    </w:p>
    <w:p w14:paraId="258B9779" w14:textId="12B77A12" w:rsidR="007D3DB5" w:rsidRPr="00D363DF" w:rsidRDefault="00106800" w:rsidP="00D363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 xml:space="preserve">The objective of this assignment is to get you to </w:t>
      </w:r>
      <w:r w:rsidR="00855C15" w:rsidRPr="00D363DF">
        <w:rPr>
          <w:rFonts w:ascii="Times New Roman" w:hAnsi="Times New Roman" w:cs="Times New Roman"/>
          <w:sz w:val="24"/>
          <w:szCs w:val="24"/>
        </w:rPr>
        <w:t>carefully observe and think of a commonly used scenario and allow you to practice designing a software program</w:t>
      </w:r>
      <w:r w:rsidR="0063026D" w:rsidRPr="00D363DF">
        <w:rPr>
          <w:rFonts w:ascii="Times New Roman" w:hAnsi="Times New Roman" w:cs="Times New Roman"/>
          <w:sz w:val="24"/>
          <w:szCs w:val="24"/>
        </w:rPr>
        <w:t xml:space="preserve"> using the object-oriented approach. Your task is to d</w:t>
      </w:r>
      <w:r w:rsidR="006509E7" w:rsidRPr="00D363DF">
        <w:rPr>
          <w:rFonts w:ascii="Times New Roman" w:hAnsi="Times New Roman" w:cs="Times New Roman"/>
          <w:sz w:val="24"/>
          <w:szCs w:val="24"/>
        </w:rPr>
        <w:t xml:space="preserve">esign and develop a software application that can store </w:t>
      </w:r>
      <w:r w:rsidR="00E07FCD" w:rsidRPr="00D363DF">
        <w:rPr>
          <w:rFonts w:ascii="Times New Roman" w:hAnsi="Times New Roman" w:cs="Times New Roman"/>
          <w:sz w:val="24"/>
          <w:szCs w:val="24"/>
        </w:rPr>
        <w:t xml:space="preserve">and manage </w:t>
      </w:r>
      <w:r w:rsidR="006509E7" w:rsidRPr="00D363DF">
        <w:rPr>
          <w:rFonts w:ascii="Times New Roman" w:hAnsi="Times New Roman" w:cs="Times New Roman"/>
          <w:sz w:val="24"/>
          <w:szCs w:val="24"/>
        </w:rPr>
        <w:t>information of a picture</w:t>
      </w:r>
      <w:r w:rsidR="00E07FCD" w:rsidRPr="00D363DF">
        <w:rPr>
          <w:rFonts w:ascii="Times New Roman" w:hAnsi="Times New Roman" w:cs="Times New Roman"/>
          <w:sz w:val="24"/>
          <w:szCs w:val="24"/>
        </w:rPr>
        <w:t xml:space="preserve"> stored in a specific directory</w:t>
      </w:r>
      <w:r w:rsidR="006509E7" w:rsidRPr="00D363DF">
        <w:rPr>
          <w:rFonts w:ascii="Times New Roman" w:hAnsi="Times New Roman" w:cs="Times New Roman"/>
          <w:sz w:val="24"/>
          <w:szCs w:val="24"/>
        </w:rPr>
        <w:t>.</w:t>
      </w:r>
      <w:r w:rsidR="00E07FCD" w:rsidRPr="00D363DF">
        <w:rPr>
          <w:rFonts w:ascii="Times New Roman" w:hAnsi="Times New Roman" w:cs="Times New Roman"/>
          <w:sz w:val="24"/>
          <w:szCs w:val="24"/>
        </w:rPr>
        <w:t xml:space="preserve"> </w:t>
      </w:r>
      <w:r w:rsidR="00FF4E63" w:rsidRPr="00D363DF">
        <w:rPr>
          <w:rFonts w:ascii="Times New Roman" w:hAnsi="Times New Roman" w:cs="Times New Roman"/>
          <w:sz w:val="24"/>
          <w:szCs w:val="24"/>
        </w:rPr>
        <w:t>Software can prompt users to enter information for a specific image.</w:t>
      </w:r>
      <w:r w:rsidR="00A93122" w:rsidRPr="00D363DF">
        <w:rPr>
          <w:rFonts w:ascii="Times New Roman" w:hAnsi="Times New Roman" w:cs="Times New Roman"/>
          <w:sz w:val="24"/>
          <w:szCs w:val="24"/>
        </w:rPr>
        <w:t xml:space="preserve"> </w:t>
      </w:r>
      <w:r w:rsidR="00780543" w:rsidRPr="00D363DF">
        <w:rPr>
          <w:rFonts w:ascii="Times New Roman" w:hAnsi="Times New Roman" w:cs="Times New Roman"/>
          <w:sz w:val="24"/>
          <w:szCs w:val="24"/>
        </w:rPr>
        <w:t xml:space="preserve">For </w:t>
      </w:r>
      <w:r w:rsidR="00584A21" w:rsidRPr="00D363DF">
        <w:rPr>
          <w:rFonts w:ascii="Times New Roman" w:hAnsi="Times New Roman" w:cs="Times New Roman"/>
          <w:sz w:val="24"/>
          <w:szCs w:val="24"/>
        </w:rPr>
        <w:t>each</w:t>
      </w:r>
      <w:r w:rsidR="00780543" w:rsidRPr="00D363DF">
        <w:rPr>
          <w:rFonts w:ascii="Times New Roman" w:hAnsi="Times New Roman" w:cs="Times New Roman"/>
          <w:sz w:val="24"/>
          <w:szCs w:val="24"/>
        </w:rPr>
        <w:t xml:space="preserve"> picture </w:t>
      </w:r>
      <w:r w:rsidR="0044516D" w:rsidRPr="00D363DF">
        <w:rPr>
          <w:rFonts w:ascii="Times New Roman" w:hAnsi="Times New Roman" w:cs="Times New Roman"/>
          <w:sz w:val="24"/>
          <w:szCs w:val="24"/>
        </w:rPr>
        <w:t xml:space="preserve">your application will </w:t>
      </w:r>
      <w:r w:rsidR="002E364C" w:rsidRPr="00D363DF">
        <w:rPr>
          <w:rFonts w:ascii="Times New Roman" w:hAnsi="Times New Roman" w:cs="Times New Roman"/>
          <w:sz w:val="24"/>
          <w:szCs w:val="24"/>
        </w:rPr>
        <w:t xml:space="preserve">manage information </w:t>
      </w:r>
      <w:r w:rsidR="00557BF9" w:rsidRPr="00D363DF">
        <w:rPr>
          <w:rFonts w:ascii="Times New Roman" w:hAnsi="Times New Roman" w:cs="Times New Roman"/>
          <w:sz w:val="24"/>
          <w:szCs w:val="24"/>
        </w:rPr>
        <w:t>as shown in the image below.</w:t>
      </w:r>
    </w:p>
    <w:p w14:paraId="6A6129B4" w14:textId="2C89D275" w:rsidR="00E077E5" w:rsidRPr="00D363DF" w:rsidRDefault="00E077E5" w:rsidP="00D363D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5B93D8" wp14:editId="55907EE8">
            <wp:extent cx="2809875" cy="3086019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93"/>
                    <a:stretch/>
                  </pic:blipFill>
                  <pic:spPr bwMode="auto">
                    <a:xfrm>
                      <a:off x="0" y="0"/>
                      <a:ext cx="2823288" cy="31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F228E" w14:textId="3B99B3D1" w:rsidR="00626DFD" w:rsidRPr="00D363DF" w:rsidRDefault="00536520" w:rsidP="00D363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>Some of the fields can be change</w:t>
      </w:r>
      <w:r w:rsidR="00BE1EE1" w:rsidRPr="00D363DF">
        <w:rPr>
          <w:rFonts w:ascii="Times New Roman" w:hAnsi="Times New Roman" w:cs="Times New Roman"/>
          <w:sz w:val="24"/>
          <w:szCs w:val="24"/>
        </w:rPr>
        <w:t>d, some may not</w:t>
      </w:r>
      <w:r w:rsidR="006E7067" w:rsidRPr="00D363DF">
        <w:rPr>
          <w:rFonts w:ascii="Times New Roman" w:hAnsi="Times New Roman" w:cs="Times New Roman"/>
          <w:sz w:val="24"/>
          <w:szCs w:val="24"/>
        </w:rPr>
        <w:t xml:space="preserve"> have a value at the time of creation. Try to carefully think of each aspect to identify what information is mandatory at the time of creation of</w:t>
      </w:r>
      <w:r w:rsidR="00F2375F" w:rsidRPr="00D363DF">
        <w:rPr>
          <w:rFonts w:ascii="Times New Roman" w:hAnsi="Times New Roman" w:cs="Times New Roman"/>
          <w:sz w:val="24"/>
          <w:szCs w:val="24"/>
        </w:rPr>
        <w:t xml:space="preserve"> record for each picture, what information may be changed if required. There may also be some </w:t>
      </w:r>
      <w:r w:rsidR="00106800" w:rsidRPr="00D363DF">
        <w:rPr>
          <w:rFonts w:ascii="Times New Roman" w:hAnsi="Times New Roman" w:cs="Times New Roman"/>
          <w:sz w:val="24"/>
          <w:szCs w:val="24"/>
        </w:rPr>
        <w:t xml:space="preserve">values that change automatically depending on other changes. </w:t>
      </w:r>
      <w:r w:rsidR="0044516D" w:rsidRPr="00D363DF">
        <w:rPr>
          <w:rFonts w:ascii="Times New Roman" w:hAnsi="Times New Roman" w:cs="Times New Roman"/>
          <w:sz w:val="24"/>
          <w:szCs w:val="24"/>
        </w:rPr>
        <w:t>Feel free to add data members and functions according to demand of question</w:t>
      </w:r>
      <w:r w:rsidR="00B80F76" w:rsidRPr="00D363DF">
        <w:rPr>
          <w:rFonts w:ascii="Times New Roman" w:hAnsi="Times New Roman" w:cs="Times New Roman"/>
          <w:sz w:val="24"/>
          <w:szCs w:val="24"/>
        </w:rPr>
        <w:t xml:space="preserve"> and your understanding.</w:t>
      </w:r>
    </w:p>
    <w:p w14:paraId="42AEAF63" w14:textId="4A922F3E" w:rsidR="00160BE6" w:rsidRPr="00D363DF" w:rsidRDefault="00160BE6" w:rsidP="00D363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>Implement your designed Class in C++ and write down driver program in main function to show the functionality of your work.</w:t>
      </w:r>
      <w:r w:rsidR="00D45C22" w:rsidRPr="00D363DF">
        <w:rPr>
          <w:rFonts w:ascii="Times New Roman" w:hAnsi="Times New Roman" w:cs="Times New Roman"/>
          <w:sz w:val="24"/>
          <w:szCs w:val="24"/>
        </w:rPr>
        <w:t xml:space="preserve"> All data members must be initialized through Constructor. Destructor should print your enrollment number.</w:t>
      </w:r>
    </w:p>
    <w:p w14:paraId="64BF0255" w14:textId="135A88D0" w:rsidR="007D6348" w:rsidRPr="00D363DF" w:rsidRDefault="007007CE" w:rsidP="00D363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lastRenderedPageBreak/>
        <w:t>Solution should be divided into following parts.</w:t>
      </w:r>
    </w:p>
    <w:p w14:paraId="5216A275" w14:textId="6B41BFA3" w:rsidR="00EC4630" w:rsidRDefault="007007CE" w:rsidP="00D363DF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 xml:space="preserve">Part a: </w:t>
      </w:r>
      <w:r w:rsidRPr="00D363DF">
        <w:rPr>
          <w:rFonts w:ascii="Times New Roman" w:hAnsi="Times New Roman" w:cs="Times New Roman"/>
          <w:b/>
          <w:bCs/>
          <w:sz w:val="24"/>
          <w:szCs w:val="24"/>
        </w:rPr>
        <w:t xml:space="preserve">Entity Name </w:t>
      </w:r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>and List of</w:t>
      </w:r>
      <w:r w:rsidR="00EC4630" w:rsidRPr="00D363DF">
        <w:rPr>
          <w:rFonts w:ascii="Times New Roman" w:hAnsi="Times New Roman" w:cs="Times New Roman"/>
          <w:sz w:val="24"/>
          <w:szCs w:val="24"/>
        </w:rPr>
        <w:t xml:space="preserve"> </w:t>
      </w:r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 xml:space="preserve">Data Members </w:t>
      </w:r>
    </w:p>
    <w:p w14:paraId="486A225B" w14:textId="54900748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Image</w:t>
      </w:r>
    </w:p>
    <w:p w14:paraId="2AB4D64D" w14:textId="3474421A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768E0842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;</w:t>
      </w:r>
    </w:p>
    <w:p w14:paraId="41DFC656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ype;</w:t>
      </w:r>
    </w:p>
    <w:p w14:paraId="40C89C8C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iletype;</w:t>
      </w:r>
    </w:p>
    <w:p w14:paraId="6B2A6F63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6002293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cation;</w:t>
      </w:r>
    </w:p>
    <w:p w14:paraId="5E3B33BF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reated;</w:t>
      </w:r>
    </w:p>
    <w:p w14:paraId="203D1821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odified;</w:t>
      </w:r>
    </w:p>
    <w:p w14:paraId="62D3797C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ccessed;</w:t>
      </w:r>
    </w:p>
    <w:p w14:paraId="65E87F88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mensions;</w:t>
      </w:r>
    </w:p>
    <w:p w14:paraId="23717D6B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53E532C2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idth;</w:t>
      </w:r>
    </w:p>
    <w:p w14:paraId="1AD921DB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eight;</w:t>
      </w:r>
    </w:p>
    <w:p w14:paraId="16F49F2F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18B92A2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61C241" w14:textId="6B18BD54" w:rsidR="00186012" w:rsidRPr="00D363DF" w:rsidRDefault="00186012" w:rsidP="00186012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87381B6" w14:textId="2F243036" w:rsidR="00EC4630" w:rsidRDefault="007007CE" w:rsidP="00D363DF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 xml:space="preserve">Part b: </w:t>
      </w:r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>List of</w:t>
      </w:r>
      <w:r w:rsidR="00EC4630" w:rsidRPr="00D363DF">
        <w:rPr>
          <w:rFonts w:ascii="Times New Roman" w:hAnsi="Times New Roman" w:cs="Times New Roman"/>
          <w:sz w:val="24"/>
          <w:szCs w:val="24"/>
        </w:rPr>
        <w:t xml:space="preserve"> </w:t>
      </w:r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>Member Functions</w:t>
      </w:r>
      <w:bookmarkStart w:id="0" w:name="_GoBack"/>
      <w:bookmarkEnd w:id="0"/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B130FC6" w14:textId="774550A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55102CF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FE59DE8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6E7BDE6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36CFAB2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6DA45D9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EB65EBD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55D4862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6AEBBA1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860FC23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BB58CE1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EEA561F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EF6E0EB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01F6260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F0DCFE5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FED67EC" w14:textId="77777777" w:rsidR="00186012" w:rsidRDefault="00186012" w:rsidP="0018601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A5A424A" w14:textId="31E257F0" w:rsidR="00186012" w:rsidRPr="00D363DF" w:rsidRDefault="00186012" w:rsidP="00186012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93CF301" w14:textId="77777777" w:rsidR="002F6E46" w:rsidRDefault="007007CE" w:rsidP="002F6E46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t xml:space="preserve">Part c: </w:t>
      </w:r>
      <w:r w:rsidR="00EC4630" w:rsidRPr="00D363DF">
        <w:rPr>
          <w:rFonts w:ascii="Times New Roman" w:hAnsi="Times New Roman" w:cs="Times New Roman"/>
          <w:b/>
          <w:bCs/>
          <w:sz w:val="24"/>
          <w:szCs w:val="24"/>
        </w:rPr>
        <w:t xml:space="preserve">Complete implementation of class in C++ </w:t>
      </w:r>
    </w:p>
    <w:p w14:paraId="72B680CA" w14:textId="77777777" w:rsidR="002F6E46" w:rsidRDefault="00BE0B98" w:rsidP="002F6E46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gramEnd"/>
    </w:p>
    <w:p w14:paraId="34D01869" w14:textId="1C57E345" w:rsidR="00BE0B98" w:rsidRPr="002F6E46" w:rsidRDefault="00BE0B98" w:rsidP="002F6E46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>//Declaration of data members</w:t>
      </w:r>
    </w:p>
    <w:p w14:paraId="2E45332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;</w:t>
      </w:r>
    </w:p>
    <w:p w14:paraId="2FC87C8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ype;</w:t>
      </w:r>
    </w:p>
    <w:p w14:paraId="395DBEE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iletype;</w:t>
      </w:r>
    </w:p>
    <w:p w14:paraId="5C7078E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1DC2F5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cation;</w:t>
      </w:r>
    </w:p>
    <w:p w14:paraId="5710A6C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reated;</w:t>
      </w:r>
    </w:p>
    <w:p w14:paraId="34DBAE8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odified;</w:t>
      </w:r>
    </w:p>
    <w:p w14:paraId="6AC4849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ccessed;</w:t>
      </w:r>
    </w:p>
    <w:p w14:paraId="1020144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mensions;</w:t>
      </w:r>
    </w:p>
    <w:p w14:paraId="39B7169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3FEAE2D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idth;</w:t>
      </w:r>
    </w:p>
    <w:p w14:paraId="310E3F1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eight;</w:t>
      </w:r>
    </w:p>
    <w:p w14:paraId="0A96D9B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2A966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4D88FE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314C03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3E1F0C9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~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mag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deconstructo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</w:p>
    <w:p w14:paraId="483209E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42B33DC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01-134222-130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156117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01-134222-134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DE842E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25BF8A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mag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onstructor </w:t>
      </w:r>
    </w:p>
    <w:p w14:paraId="3D5E085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5B73A36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Declaration of local variables</w:t>
      </w:r>
    </w:p>
    <w:p w14:paraId="7E4FF15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, b, c, d, f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BEB8C4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j, k, x, y, z, choice;</w:t>
      </w:r>
    </w:p>
    <w:p w14:paraId="76712D4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Collecting the name of the image</w:t>
      </w:r>
    </w:p>
    <w:p w14:paraId="6EE2BA1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name of the image: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B09A7F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a);</w:t>
      </w:r>
    </w:p>
    <w:p w14:paraId="0C7CD38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a);</w:t>
      </w:r>
    </w:p>
    <w:p w14:paraId="2BCC532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89F39A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for JPG image, Enter 2 for P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F740C9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5213006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1) {</w:t>
      </w:r>
    </w:p>
    <w:p w14:paraId="3E032E4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JPG File(.jpg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B13693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jpg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B7E30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38E70E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2) {</w:t>
      </w:r>
    </w:p>
    <w:p w14:paraId="3A8DCEB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NG File(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4128D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7C977F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70BCB8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6A8C6FB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8A749C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4C61FE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hoice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1 &amp;&amp; choice != 2);</w:t>
      </w:r>
    </w:p>
    <w:p w14:paraId="2FC294C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Setting the type of image</w:t>
      </w:r>
    </w:p>
    <w:p w14:paraId="56D217B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c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hotos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E4B2A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c);</w:t>
      </w:r>
    </w:p>
    <w:p w14:paraId="64A59A9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loca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0284D0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d);</w:t>
      </w:r>
    </w:p>
    <w:p w14:paraId="651ED10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d); </w:t>
      </w:r>
      <w:r>
        <w:rPr>
          <w:rFonts w:ascii="Cascadia Mono" w:hAnsi="Cascadia Mono" w:cs="Cascadia Mono"/>
          <w:color w:val="008000"/>
          <w:sz w:val="19"/>
          <w:szCs w:val="19"/>
        </w:rPr>
        <w:t>//Setting the location of the image</w:t>
      </w:r>
    </w:p>
    <w:p w14:paraId="6A4656E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0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built-in function that returns the current system time </w:t>
      </w:r>
    </w:p>
    <w:p w14:paraId="277FE54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;</w:t>
      </w:r>
    </w:p>
    <w:p w14:paraId="708CCCE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&amp;now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built-in function that converts a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(now) value into a string representation of the local time</w:t>
      </w:r>
    </w:p>
    <w:p w14:paraId="649EC05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3946C45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6AE82B6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0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7D605C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Crafting the size of image</w:t>
      </w:r>
    </w:p>
    <w:p w14:paraId="18A88AC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wid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4E07B7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2EE2EA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681422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eight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7D4429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150C6D7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18CF990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orizontal resolu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F2D6A6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k;</w:t>
      </w:r>
    </w:p>
    <w:p w14:paraId="3C56F77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k);</w:t>
      </w:r>
    </w:p>
    <w:p w14:paraId="6F60B24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vertical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resoluto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BA5098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356BDDC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x);</w:t>
      </w:r>
    </w:p>
    <w:p w14:paraId="0627213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bit dep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632D8C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07B25BC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y);</w:t>
      </w:r>
    </w:p>
    <w:p w14:paraId="607797D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is used to convert an integer to string</w:t>
      </w:r>
    </w:p>
    <w:p w14:paraId="6708F5E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5DCFC21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0654E3C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01B284A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alculates the image size </w:t>
      </w:r>
    </w:p>
    <w:p w14:paraId="3898128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* j * y / 8 / 1024 / 1024);</w:t>
      </w:r>
    </w:p>
    <w:p w14:paraId="3D0C65D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1FAAF56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C95D25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Prototypes of Member functions</w:t>
      </w:r>
    </w:p>
    <w:p w14:paraId="1AB2ACC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39BBE4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8DFEED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1DB167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CF96A9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77BAFE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F18D4F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6AFC93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0C85FD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211687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0E0666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BC575D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1461BE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9A88D3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23F125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8B02BE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991775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C9C1B7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4BD5D24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name</w:t>
      </w:r>
    </w:p>
    <w:p w14:paraId="64F012C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90C5BB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nam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A27610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3C1684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image type</w:t>
      </w:r>
    </w:p>
    <w:p w14:paraId="5DCA9B3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0B0D5E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typ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B0B121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iletyp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C1593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E88658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Open as photos</w:t>
      </w:r>
    </w:p>
    <w:p w14:paraId="31ACB28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948E85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D07080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1CC095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s locations</w:t>
      </w:r>
    </w:p>
    <w:p w14:paraId="6B8F917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DCD79C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location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EC5631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577522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Exact time of creation</w:t>
      </w:r>
    </w:p>
    <w:p w14:paraId="4D988CF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064F34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creat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BD5442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FA38A5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Exact time of modification</w:t>
      </w:r>
    </w:p>
    <w:p w14:paraId="6FFE27A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44436F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  <w:t xml:space="preserve">modifi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7FD80F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349586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The exact time accessed </w:t>
      </w:r>
    </w:p>
    <w:p w14:paraId="0FD124A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577440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ccess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B7A817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5C5646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Setting dimensions </w:t>
      </w:r>
    </w:p>
    <w:p w14:paraId="50AAC4A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24600D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dimensions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29B4CB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AD9DD3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size of image</w:t>
      </w:r>
    </w:p>
    <w:p w14:paraId="4307982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565446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ize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8FCC46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4089A9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width of image</w:t>
      </w:r>
    </w:p>
    <w:p w14:paraId="191F322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5CD4BF5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width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8BD420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F9ABCB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height of image</w:t>
      </w:r>
    </w:p>
    <w:p w14:paraId="2E469ED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6482FD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height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A610CF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83C791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Setting horizontal resolution  </w:t>
      </w:r>
    </w:p>
    <w:p w14:paraId="42FD405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89A283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D0695D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0AE046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vertical resolution</w:t>
      </w:r>
    </w:p>
    <w:p w14:paraId="4EEB09C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29E3F46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923378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717284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bits</w:t>
      </w:r>
    </w:p>
    <w:p w14:paraId="5E707ED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CBEB22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AC671C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A074AF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4D49D2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 {</w:t>
      </w:r>
    </w:p>
    <w:p w14:paraId="7B9CF74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---------------------------------------------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FC7DF3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1CA712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14:paraId="0E64E0C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F0F2D4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Used to get current date and time</w:t>
      </w:r>
    </w:p>
    <w:p w14:paraId="144986A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);</w:t>
      </w:r>
    </w:p>
    <w:p w14:paraId="63BF06B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;</w:t>
      </w:r>
    </w:p>
    <w:p w14:paraId="32724D3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&amp;now);</w:t>
      </w:r>
    </w:p>
    <w:p w14:paraId="6609E90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253EE4B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8D98C3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Nam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3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iletyp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name</w:t>
      </w:r>
    </w:p>
    <w:p w14:paraId="4CE4C8E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FFB7B3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ype of fil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9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yp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type of file</w:t>
      </w:r>
    </w:p>
    <w:p w14:paraId="6DB2C32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Opens wi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3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DF55E7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9352CE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Loca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3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cation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location</w:t>
      </w:r>
    </w:p>
    <w:p w14:paraId="1809877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iz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5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MB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Size</w:t>
      </w:r>
    </w:p>
    <w:p w14:paraId="409FCF3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DDDD7D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Creat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reated; </w:t>
      </w:r>
      <w:r>
        <w:rPr>
          <w:rFonts w:ascii="Cascadia Mono" w:hAnsi="Cascadia Mono" w:cs="Cascadia Mono"/>
          <w:color w:val="008000"/>
          <w:sz w:val="19"/>
          <w:szCs w:val="19"/>
        </w:rPr>
        <w:t>//Display time of creation</w:t>
      </w:r>
    </w:p>
    <w:p w14:paraId="52ADF89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725CBF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Modifi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odified; </w:t>
      </w:r>
      <w:r>
        <w:rPr>
          <w:rFonts w:ascii="Cascadia Mono" w:hAnsi="Cascadia Mono" w:cs="Cascadia Mono"/>
          <w:color w:val="008000"/>
          <w:sz w:val="19"/>
          <w:szCs w:val="19"/>
        </w:rPr>
        <w:t>//Display time of modification</w:t>
      </w:r>
    </w:p>
    <w:p w14:paraId="000F5F5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8C82EB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2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);</w:t>
      </w:r>
    </w:p>
    <w:p w14:paraId="62B60F1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&amp;now2);</w:t>
      </w:r>
    </w:p>
    <w:p w14:paraId="7D6D7AD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6C0F28C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Access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ccessed; </w:t>
      </w:r>
      <w:r>
        <w:rPr>
          <w:rFonts w:ascii="Cascadia Mono" w:hAnsi="Cascadia Mono" w:cs="Cascadia Mono"/>
          <w:color w:val="008000"/>
          <w:sz w:val="19"/>
          <w:szCs w:val="19"/>
        </w:rPr>
        <w:t>//Display exact accessed time</w:t>
      </w:r>
    </w:p>
    <w:p w14:paraId="1C9C590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50F0E7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Dimensions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mensions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Dimension</w:t>
      </w:r>
    </w:p>
    <w:p w14:paraId="1DAAF7A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Wid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idth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pixel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width</w:t>
      </w:r>
    </w:p>
    <w:p w14:paraId="42EB5DE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Height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5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eight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pixel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Height</w:t>
      </w:r>
    </w:p>
    <w:p w14:paraId="5A7EC63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Horizontal resolu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8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dpi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Horizontal resolution</w:t>
      </w:r>
    </w:p>
    <w:p w14:paraId="4C869DD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Vertical resolu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dpi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vertical resolution</w:t>
      </w:r>
    </w:p>
    <w:p w14:paraId="63614E7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Bit dep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bits</w:t>
      </w:r>
    </w:p>
    <w:p w14:paraId="270C088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3AF8F4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117D8F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to modify data or enter any number to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exit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AEBCE4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6355635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5DD1E45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1)</w:t>
      </w:r>
    </w:p>
    <w:p w14:paraId="5832AE1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2B4E385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Modification of Data</w:t>
      </w:r>
    </w:p>
    <w:p w14:paraId="72D46F7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AC43C5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354B738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A9AE18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2CB8ED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634169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) </w:t>
      </w:r>
      <w:r>
        <w:rPr>
          <w:rFonts w:ascii="Cascadia Mono" w:hAnsi="Cascadia Mono" w:cs="Cascadia Mono"/>
          <w:color w:val="008000"/>
          <w:sz w:val="19"/>
          <w:szCs w:val="19"/>
        </w:rPr>
        <w:t>//Modification of Data</w:t>
      </w:r>
    </w:p>
    <w:p w14:paraId="3754619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B30046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C254ED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a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E4D5D4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2 to edit fil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yp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9002CD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3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loca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6C5B31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4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height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7431A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5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width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A0B0C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6 to edit horizont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resolu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4AA7A1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7 to edit vertic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resolu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B1B90B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8 to edit </w:t>
      </w:r>
      <w:proofErr w:type="spellStart"/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B8C733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, c1;</w:t>
      </w:r>
    </w:p>
    <w:p w14:paraId="062C9C4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787462E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, 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c, f;</w:t>
      </w:r>
    </w:p>
    <w:p w14:paraId="24021AB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j, k, x, y;</w:t>
      </w:r>
    </w:p>
    <w:p w14:paraId="7FC7DBA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swit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)</w:t>
      </w:r>
    </w:p>
    <w:p w14:paraId="3143B66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0DBA0BC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1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56384A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a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5E4B19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a);</w:t>
      </w:r>
    </w:p>
    <w:p w14:paraId="717DCD2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a); </w:t>
      </w:r>
      <w:r>
        <w:rPr>
          <w:rFonts w:ascii="Cascadia Mono" w:hAnsi="Cascadia Mono" w:cs="Cascadia Mono"/>
          <w:color w:val="008000"/>
          <w:sz w:val="19"/>
          <w:szCs w:val="19"/>
        </w:rPr>
        <w:t>//Changing name</w:t>
      </w:r>
    </w:p>
    <w:p w14:paraId="02349FE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7E6F3B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2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220F0C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34C0DFD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for JPG image, Enter 2 for P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58697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1;</w:t>
      </w:r>
    </w:p>
    <w:p w14:paraId="68D2C7B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1 == 1) {</w:t>
      </w:r>
    </w:p>
    <w:p w14:paraId="79443D8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JPG File(.jpg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9FA190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jpg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A9FBE7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D5BDF8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1 == 2) {</w:t>
      </w:r>
    </w:p>
    <w:p w14:paraId="489A621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NG File(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B2849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C958C7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039A0F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DE2173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5A1D59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C8B498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1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1 &amp;&amp; c1 != 2);</w:t>
      </w:r>
    </w:p>
    <w:p w14:paraId="768FE9A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hnaging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file type</w:t>
      </w:r>
    </w:p>
    <w:p w14:paraId="0A0374F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1AA5AA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3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F63AFD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loca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E5DFE1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c);</w:t>
      </w:r>
    </w:p>
    <w:p w14:paraId="26EA4FB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c); </w:t>
      </w:r>
      <w:r>
        <w:rPr>
          <w:rFonts w:ascii="Cascadia Mono" w:hAnsi="Cascadia Mono" w:cs="Cascadia Mono"/>
          <w:color w:val="008000"/>
          <w:sz w:val="19"/>
          <w:szCs w:val="19"/>
        </w:rPr>
        <w:t>//changing location</w:t>
      </w:r>
    </w:p>
    <w:p w14:paraId="05FFF2C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711559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4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F0E775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eight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90663B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352BFBA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j); </w:t>
      </w:r>
      <w:r>
        <w:rPr>
          <w:rFonts w:ascii="Cascadia Mono" w:hAnsi="Cascadia Mono" w:cs="Cascadia Mono"/>
          <w:color w:val="008000"/>
          <w:sz w:val="19"/>
          <w:szCs w:val="19"/>
        </w:rPr>
        <w:t>//changing height</w:t>
      </w:r>
    </w:p>
    <w:p w14:paraId="736335B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width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4011E40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09660CA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2B00454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ize = (width * j 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/ 8 / 1024 / 1024);</w:t>
      </w:r>
    </w:p>
    <w:p w14:paraId="446E69C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size); </w:t>
      </w:r>
      <w:r>
        <w:rPr>
          <w:rFonts w:ascii="Cascadia Mono" w:hAnsi="Cascadia Mono" w:cs="Cascadia Mono"/>
          <w:color w:val="008000"/>
          <w:sz w:val="19"/>
          <w:szCs w:val="19"/>
        </w:rPr>
        <w:t>//changing size</w:t>
      </w:r>
    </w:p>
    <w:p w14:paraId="5ADC6E2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57AA1D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5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CA07100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wid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21C056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08630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changing width</w:t>
      </w:r>
    </w:p>
    <w:p w14:paraId="54CB4A12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height);</w:t>
      </w:r>
    </w:p>
    <w:p w14:paraId="15E5888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21B383C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* height 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/ 8 / 1024 / 1024);</w:t>
      </w:r>
    </w:p>
    <w:p w14:paraId="7ED32FD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06E0824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F20EB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6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A2C7705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orizontal resolu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6DEFF8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k;</w:t>
      </w:r>
    </w:p>
    <w:p w14:paraId="03FD38C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k); </w:t>
      </w:r>
      <w:r>
        <w:rPr>
          <w:rFonts w:ascii="Cascadia Mono" w:hAnsi="Cascadia Mono" w:cs="Cascadia Mono"/>
          <w:color w:val="008000"/>
          <w:sz w:val="19"/>
          <w:szCs w:val="19"/>
        </w:rPr>
        <w:t>//changing horizontal resolution</w:t>
      </w:r>
    </w:p>
    <w:p w14:paraId="2479061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1EC40C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7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F7D0B1F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vertical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resoluto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B208A6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1A69E7F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x); </w:t>
      </w:r>
      <w:r>
        <w:rPr>
          <w:rFonts w:ascii="Cascadia Mono" w:hAnsi="Cascadia Mono" w:cs="Cascadia Mono"/>
          <w:color w:val="008000"/>
          <w:sz w:val="19"/>
          <w:szCs w:val="19"/>
        </w:rPr>
        <w:t>//changing vertical resolution</w:t>
      </w:r>
    </w:p>
    <w:p w14:paraId="6BF5773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EBCD4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8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B2E00B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bit dep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EDE5EF8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13EE3EE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y); </w:t>
      </w:r>
      <w:r>
        <w:rPr>
          <w:rFonts w:ascii="Cascadia Mono" w:hAnsi="Cascadia Mono" w:cs="Cascadia Mono"/>
          <w:color w:val="008000"/>
          <w:sz w:val="19"/>
          <w:szCs w:val="19"/>
        </w:rPr>
        <w:t>//changing bit</w:t>
      </w:r>
    </w:p>
    <w:p w14:paraId="35F0634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width * height * y / 8 / 1024 / 1024);</w:t>
      </w:r>
    </w:p>
    <w:p w14:paraId="621DBDE9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2A0B7E0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5EF432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6EF7913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faul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</w:t>
      </w:r>
      <w:proofErr w:type="gramEnd"/>
    </w:p>
    <w:p w14:paraId="7C047BD4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30F817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4E72321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23B5B7E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A31B496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FE9A0BC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71C47E" w14:textId="60C8064A" w:rsidR="00BE0B98" w:rsidRDefault="00BE0B98" w:rsidP="00BE0B98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DBD4201" w14:textId="31092C1C" w:rsidR="00BE0B98" w:rsidRDefault="00BE0B98" w:rsidP="00D363DF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EDFA73" w14:textId="77777777" w:rsidR="00BE0B98" w:rsidRPr="00D363DF" w:rsidRDefault="00BE0B98" w:rsidP="00D363DF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B029CB" w14:textId="0FADE42C" w:rsidR="00DE2447" w:rsidRDefault="00DE2447" w:rsidP="00D363DF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lastRenderedPageBreak/>
        <w:t xml:space="preserve">Part </w:t>
      </w:r>
      <w:r w:rsidR="00EC4630" w:rsidRPr="00D363DF">
        <w:rPr>
          <w:rFonts w:ascii="Times New Roman" w:hAnsi="Times New Roman" w:cs="Times New Roman"/>
          <w:sz w:val="24"/>
          <w:szCs w:val="24"/>
        </w:rPr>
        <w:t>d</w:t>
      </w:r>
      <w:r w:rsidRPr="00D363DF">
        <w:rPr>
          <w:rFonts w:ascii="Times New Roman" w:hAnsi="Times New Roman" w:cs="Times New Roman"/>
          <w:sz w:val="24"/>
          <w:szCs w:val="24"/>
        </w:rPr>
        <w:t xml:space="preserve">: </w:t>
      </w:r>
      <w:r w:rsidRPr="00D363DF">
        <w:rPr>
          <w:rFonts w:ascii="Times New Roman" w:hAnsi="Times New Roman" w:cs="Times New Roman"/>
          <w:b/>
          <w:bCs/>
          <w:sz w:val="24"/>
          <w:szCs w:val="24"/>
        </w:rPr>
        <w:t>Driver Program (main function) to exhibit functionality of your class.</w:t>
      </w:r>
    </w:p>
    <w:p w14:paraId="4D13741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E597F07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A6B263B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1;</w:t>
      </w:r>
    </w:p>
    <w:p w14:paraId="0BA6747D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i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1.displayDat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BCF84BA" w14:textId="77777777" w:rsidR="00BE0B98" w:rsidRDefault="00BE0B98" w:rsidP="00BE0B9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03B7DCA" w14:textId="66C62FA9" w:rsidR="007007CE" w:rsidRPr="002F6E46" w:rsidRDefault="00BE0B98" w:rsidP="002F6E46">
      <w:pPr>
        <w:spacing w:line="48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 w:rsidR="007007CE" w:rsidRPr="00D363DF">
        <w:rPr>
          <w:rFonts w:ascii="Times New Roman" w:hAnsi="Times New Roman" w:cs="Times New Roman"/>
          <w:sz w:val="24"/>
          <w:szCs w:val="24"/>
        </w:rPr>
        <w:t>Part</w:t>
      </w:r>
      <w:proofErr w:type="gramEnd"/>
      <w:r w:rsidR="007007CE" w:rsidRPr="00D363DF">
        <w:rPr>
          <w:rFonts w:ascii="Times New Roman" w:hAnsi="Times New Roman" w:cs="Times New Roman"/>
          <w:sz w:val="24"/>
          <w:szCs w:val="24"/>
        </w:rPr>
        <w:t xml:space="preserve"> </w:t>
      </w:r>
      <w:r w:rsidR="00EC4630" w:rsidRPr="00D363DF">
        <w:rPr>
          <w:rFonts w:ascii="Times New Roman" w:hAnsi="Times New Roman" w:cs="Times New Roman"/>
          <w:sz w:val="24"/>
          <w:szCs w:val="24"/>
        </w:rPr>
        <w:t>e</w:t>
      </w:r>
      <w:r w:rsidR="007007CE" w:rsidRPr="00D363DF">
        <w:rPr>
          <w:rFonts w:ascii="Times New Roman" w:hAnsi="Times New Roman" w:cs="Times New Roman"/>
          <w:sz w:val="24"/>
          <w:szCs w:val="24"/>
        </w:rPr>
        <w:t xml:space="preserve">: </w:t>
      </w:r>
      <w:r w:rsidR="007007CE" w:rsidRPr="00D363DF">
        <w:rPr>
          <w:rFonts w:ascii="Times New Roman" w:hAnsi="Times New Roman" w:cs="Times New Roman"/>
          <w:b/>
          <w:bCs/>
          <w:sz w:val="24"/>
          <w:szCs w:val="24"/>
        </w:rPr>
        <w:t>Screen Shots of output</w:t>
      </w:r>
      <w:r w:rsidR="007007CE" w:rsidRPr="00D363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EF59A0" w14:textId="6B4E1D46" w:rsidR="002F6E46" w:rsidRDefault="002F6E46" w:rsidP="002F6E46">
      <w:pPr>
        <w:spacing w:line="48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Menu</w:t>
      </w:r>
    </w:p>
    <w:p w14:paraId="000C4105" w14:textId="05F82BC1" w:rsidR="002F6E46" w:rsidRDefault="00BE0B98" w:rsidP="00866EC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E0B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4B41D79" wp14:editId="51883949">
            <wp:extent cx="5177790" cy="26593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3942" b="18930"/>
                    <a:stretch/>
                  </pic:blipFill>
                  <pic:spPr bwMode="auto">
                    <a:xfrm>
                      <a:off x="0" y="0"/>
                      <a:ext cx="5188636" cy="26649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61DF5" w14:textId="77777777" w:rsidR="00866EC5" w:rsidRDefault="002F6E46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ing Data:</w:t>
      </w:r>
    </w:p>
    <w:p w14:paraId="76E4BCEF" w14:textId="55FD9B92" w:rsidR="00BE0B98" w:rsidRDefault="00BE0B98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0B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973DEFB" wp14:editId="31794CDF">
            <wp:extent cx="6381750" cy="2926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139" b="15958"/>
                    <a:stretch/>
                  </pic:blipFill>
                  <pic:spPr bwMode="auto">
                    <a:xfrm>
                      <a:off x="0" y="0"/>
                      <a:ext cx="6381750" cy="2926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6C9AB" w14:textId="3C543058" w:rsidR="002F6E46" w:rsidRDefault="002F6E46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ifying Data:</w:t>
      </w:r>
    </w:p>
    <w:p w14:paraId="730C0ADA" w14:textId="1CB34662" w:rsidR="002F6E46" w:rsidRDefault="00BE0B98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0B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2BB8394" wp14:editId="488DCC26">
            <wp:extent cx="6390640" cy="34994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4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5040" w14:textId="71B6208F" w:rsidR="00BE0B98" w:rsidRDefault="00BE0B98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0B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74DD285" wp14:editId="0A3A2684">
            <wp:extent cx="6390640" cy="35344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0151" w14:textId="77777777" w:rsidR="00BE0B98" w:rsidRPr="00D363DF" w:rsidRDefault="00BE0B98" w:rsidP="00BE0B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E2FBBD" w14:textId="70410809" w:rsidR="007007CE" w:rsidRPr="00D363DF" w:rsidRDefault="00A04CEB" w:rsidP="00D363D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3DF">
        <w:rPr>
          <w:rFonts w:ascii="Times New Roman" w:hAnsi="Times New Roman" w:cs="Times New Roman"/>
          <w:sz w:val="24"/>
          <w:szCs w:val="24"/>
        </w:rPr>
        <w:lastRenderedPageBreak/>
        <w:t>*Remember to follow best practices, including comments</w:t>
      </w:r>
      <w:r w:rsidR="004436FC" w:rsidRPr="00D363DF">
        <w:rPr>
          <w:rFonts w:ascii="Times New Roman" w:hAnsi="Times New Roman" w:cs="Times New Roman"/>
          <w:sz w:val="24"/>
          <w:szCs w:val="24"/>
        </w:rPr>
        <w:t>, elaborative names of variables and functions.</w:t>
      </w:r>
    </w:p>
    <w:p w14:paraId="1B74B16C" w14:textId="2F650C4D" w:rsidR="00171E08" w:rsidRPr="002F6E46" w:rsidRDefault="002F6E46" w:rsidP="002F6E4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F6E46">
        <w:rPr>
          <w:rFonts w:ascii="Times New Roman" w:hAnsi="Times New Roman" w:cs="Times New Roman"/>
          <w:b/>
          <w:color w:val="000000"/>
          <w:sz w:val="24"/>
          <w:szCs w:val="24"/>
        </w:rPr>
        <w:t>Code:</w:t>
      </w:r>
    </w:p>
    <w:p w14:paraId="76FC8F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pragm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808080"/>
          <w:sz w:val="19"/>
          <w:szCs w:val="19"/>
        </w:rPr>
        <w:t>warning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808080"/>
          <w:sz w:val="19"/>
          <w:szCs w:val="19"/>
        </w:rPr>
        <w:t>disa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4996)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* is used to provide instructions to the compiler to </w:t>
      </w:r>
    </w:p>
    <w:p w14:paraId="5221FE4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  <w:t xml:space="preserve">disable a warning generated by the compiler when using time 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function.*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>/</w:t>
      </w:r>
    </w:p>
    <w:p w14:paraId="7D24B67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478064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string&gt;</w:t>
      </w:r>
    </w:p>
    <w:p w14:paraId="0B95F47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12D039D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omanip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5946F6C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1276AAD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Image</w:t>
      </w:r>
    </w:p>
    <w:p w14:paraId="6D85569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2F58DB0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Declaration of data members</w:t>
      </w:r>
    </w:p>
    <w:p w14:paraId="7ED8015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;</w:t>
      </w:r>
    </w:p>
    <w:p w14:paraId="3FB890B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ype;</w:t>
      </w:r>
    </w:p>
    <w:p w14:paraId="2693BCB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iletype;</w:t>
      </w:r>
    </w:p>
    <w:p w14:paraId="0CBC110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5E5EAC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cation;</w:t>
      </w:r>
    </w:p>
    <w:p w14:paraId="006C6E5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reated;</w:t>
      </w:r>
    </w:p>
    <w:p w14:paraId="5AD2EE1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odified;</w:t>
      </w:r>
    </w:p>
    <w:p w14:paraId="69045E9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ccessed;</w:t>
      </w:r>
    </w:p>
    <w:p w14:paraId="67AEA12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mensions;</w:t>
      </w:r>
    </w:p>
    <w:p w14:paraId="316A03A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4B1B025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idth;</w:t>
      </w:r>
    </w:p>
    <w:p w14:paraId="6636D52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eight;</w:t>
      </w:r>
    </w:p>
    <w:p w14:paraId="609BD61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5710E8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47AA5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15E75C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4FD9AA6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~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mag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deconstructo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</w:t>
      </w:r>
    </w:p>
    <w:p w14:paraId="6C6B6AD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6FEF8FA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01-134222-130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65EA5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01-134222-134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4DB866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4C13C1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mag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onstructor </w:t>
      </w:r>
    </w:p>
    <w:p w14:paraId="142A600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38B285B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Declaration of local variables</w:t>
      </w:r>
    </w:p>
    <w:p w14:paraId="33C0BEE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, b, c, d, f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467B22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j, k, x, y, z, choice;</w:t>
      </w:r>
    </w:p>
    <w:p w14:paraId="192B4C8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Collecting the name of the image</w:t>
      </w:r>
    </w:p>
    <w:p w14:paraId="2D23AB4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name of the image: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C6E097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a);</w:t>
      </w:r>
    </w:p>
    <w:p w14:paraId="346E428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a);</w:t>
      </w:r>
    </w:p>
    <w:p w14:paraId="04FAC0D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22C38C8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for JPG image, Enter 2 for P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F3144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025CA2B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1) {</w:t>
      </w:r>
    </w:p>
    <w:p w14:paraId="36DBC4B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JPG File(.jpg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8165FB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jpg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D63125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CC4C25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2) {</w:t>
      </w:r>
    </w:p>
    <w:p w14:paraId="036173B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NG File(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CA18FC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15534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629AFE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684DFF5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34A99C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FFB59D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hoice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1 &amp;&amp; choice != 2);</w:t>
      </w:r>
    </w:p>
    <w:p w14:paraId="58B1629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Setting the type of image</w:t>
      </w:r>
    </w:p>
    <w:p w14:paraId="281F44F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c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hotos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A6A8D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c);</w:t>
      </w:r>
    </w:p>
    <w:p w14:paraId="5EA79DB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loca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F5A410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d);</w:t>
      </w:r>
    </w:p>
    <w:p w14:paraId="247CC72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d); </w:t>
      </w:r>
      <w:r>
        <w:rPr>
          <w:rFonts w:ascii="Cascadia Mono" w:hAnsi="Cascadia Mono" w:cs="Cascadia Mono"/>
          <w:color w:val="008000"/>
          <w:sz w:val="19"/>
          <w:szCs w:val="19"/>
        </w:rPr>
        <w:t>//Setting the location of the image</w:t>
      </w:r>
    </w:p>
    <w:p w14:paraId="61F15D2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0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built-in function that returns the current system time </w:t>
      </w:r>
    </w:p>
    <w:p w14:paraId="038F017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;</w:t>
      </w:r>
    </w:p>
    <w:p w14:paraId="20385F2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&amp;now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built-in function that converts a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(now) value into a string representation of the local time</w:t>
      </w:r>
    </w:p>
    <w:p w14:paraId="2DA7B0C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153609C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5520F8D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0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CF6639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Crafting the size of image</w:t>
      </w:r>
    </w:p>
    <w:p w14:paraId="435830E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wid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959415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02DB47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471736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eight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F6604E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27D6BF6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74798F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orizontal resolu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68B02E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k;</w:t>
      </w:r>
    </w:p>
    <w:p w14:paraId="4DFBEE6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k);</w:t>
      </w:r>
    </w:p>
    <w:p w14:paraId="54F6AB9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vertical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resoluto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62140C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14BE0CD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x);</w:t>
      </w:r>
    </w:p>
    <w:p w14:paraId="59FFA76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bit dep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FC66B6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3A12CC0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y);</w:t>
      </w:r>
    </w:p>
    <w:p w14:paraId="7E29BCD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is used to convert an integer to string</w:t>
      </w:r>
    </w:p>
    <w:p w14:paraId="223EB34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5A70EB6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3904DB1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0A55CC1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alculates the image size </w:t>
      </w:r>
    </w:p>
    <w:p w14:paraId="188238F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* j * y / 8 / 1024 / 1024);</w:t>
      </w:r>
    </w:p>
    <w:p w14:paraId="56D0033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05184A9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FF36FF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Prototypes of Member functions</w:t>
      </w:r>
    </w:p>
    <w:p w14:paraId="091BCF3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AE870E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241240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8107B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B66B40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E166D1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D646D7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0C9359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219D24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3A3A66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833D6B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7C1431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C38631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A3E1BA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BB6EB1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366D2D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AB4309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DB8F58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7BB14D9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name</w:t>
      </w:r>
    </w:p>
    <w:p w14:paraId="5BFA36C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29144EA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nam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B19444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>}</w:t>
      </w:r>
    </w:p>
    <w:p w14:paraId="635CAD0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image type</w:t>
      </w:r>
    </w:p>
    <w:p w14:paraId="75660A6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6AAFC9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typ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8A93CF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iletyp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F93CE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46DB17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Open as photos</w:t>
      </w:r>
    </w:p>
    <w:p w14:paraId="7F3E3FE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2257B2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2F3182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2F19F5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s locations</w:t>
      </w:r>
    </w:p>
    <w:p w14:paraId="0A7A1E3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9E6603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location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05802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C12178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Creat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Exact time of creation</w:t>
      </w:r>
    </w:p>
    <w:p w14:paraId="5D1CCA2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483A0E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creat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8C1290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550646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Exact time of modification</w:t>
      </w:r>
    </w:p>
    <w:p w14:paraId="5827F83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0693B8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modifi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01E829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D83AF3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The exact time accessed </w:t>
      </w:r>
    </w:p>
    <w:p w14:paraId="5FE4E5A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B4C403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ccessed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7486F6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0E75C5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Setting dimensions </w:t>
      </w:r>
    </w:p>
    <w:p w14:paraId="26CF960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4BC865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dimensions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F7B20C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1A57CB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size of image</w:t>
      </w:r>
    </w:p>
    <w:p w14:paraId="04AD323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36C76B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ize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3134BA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64A4B9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width of image</w:t>
      </w:r>
    </w:p>
    <w:p w14:paraId="2B41C3E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5065B8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width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FF20A4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380530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height of image</w:t>
      </w:r>
    </w:p>
    <w:p w14:paraId="1CFD1CB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54359B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height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3D6AFE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E262D1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Setting horizontal resolution  </w:t>
      </w:r>
    </w:p>
    <w:p w14:paraId="699DC4C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492907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BDB37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99BEFC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vertical resolution</w:t>
      </w:r>
    </w:p>
    <w:p w14:paraId="2E4B24B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3CCAF3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E6A9AF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AC6A76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</w:rPr>
        <w:t>//Setting bits</w:t>
      </w:r>
    </w:p>
    <w:p w14:paraId="421004F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B9A36B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31E7E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39AE95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8F615E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 {</w:t>
      </w:r>
    </w:p>
    <w:p w14:paraId="63B234D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---------------------------------------------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6A1658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8C1EFC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14:paraId="03193E9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A82629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8000"/>
          <w:sz w:val="19"/>
          <w:szCs w:val="19"/>
        </w:rPr>
        <w:t>//Used to get current date and time</w:t>
      </w:r>
    </w:p>
    <w:p w14:paraId="770D4F3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);</w:t>
      </w:r>
    </w:p>
    <w:p w14:paraId="54A4D46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;</w:t>
      </w:r>
    </w:p>
    <w:p w14:paraId="52759B7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&amp;now);</w:t>
      </w:r>
    </w:p>
    <w:p w14:paraId="04DAA7A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Modifi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535DC58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F70619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Nam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3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iletyp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name</w:t>
      </w:r>
    </w:p>
    <w:p w14:paraId="255C3CD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E95CD6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ype of fil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9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yp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type of file</w:t>
      </w:r>
    </w:p>
    <w:p w14:paraId="33F6D4F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Opens wi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3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enwi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F54158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7CB2FD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Loca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3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cation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location</w:t>
      </w:r>
    </w:p>
    <w:p w14:paraId="48F81E3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iz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5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MB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Size</w:t>
      </w:r>
    </w:p>
    <w:p w14:paraId="71AC9B7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5D522D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Creat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reated; </w:t>
      </w:r>
      <w:r>
        <w:rPr>
          <w:rFonts w:ascii="Cascadia Mono" w:hAnsi="Cascadia Mono" w:cs="Cascadia Mono"/>
          <w:color w:val="008000"/>
          <w:sz w:val="19"/>
          <w:szCs w:val="19"/>
        </w:rPr>
        <w:t>//Display time of creation</w:t>
      </w:r>
    </w:p>
    <w:p w14:paraId="5CA72AD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4242B1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Modifi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odified; </w:t>
      </w:r>
      <w:r>
        <w:rPr>
          <w:rFonts w:ascii="Cascadia Mono" w:hAnsi="Cascadia Mono" w:cs="Cascadia Mono"/>
          <w:color w:val="008000"/>
          <w:sz w:val="19"/>
          <w:szCs w:val="19"/>
        </w:rPr>
        <w:t>//Display time of modification</w:t>
      </w:r>
    </w:p>
    <w:p w14:paraId="4A94E94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C6ABF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ime_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now2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);</w:t>
      </w:r>
    </w:p>
    <w:p w14:paraId="59C0657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e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ti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&amp;now2);</w:t>
      </w:r>
    </w:p>
    <w:p w14:paraId="450189A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Access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e);</w:t>
      </w:r>
    </w:p>
    <w:p w14:paraId="670ABC6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Accesse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ccessed; </w:t>
      </w:r>
      <w:r>
        <w:rPr>
          <w:rFonts w:ascii="Cascadia Mono" w:hAnsi="Cascadia Mono" w:cs="Cascadia Mono"/>
          <w:color w:val="008000"/>
          <w:sz w:val="19"/>
          <w:szCs w:val="19"/>
        </w:rPr>
        <w:t>//Display exact accessed time</w:t>
      </w:r>
    </w:p>
    <w:p w14:paraId="21EBD65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F8A0C7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Dimensions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mensions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Dimension</w:t>
      </w:r>
    </w:p>
    <w:p w14:paraId="1E0DE53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Wid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6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width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pixel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width</w:t>
      </w:r>
    </w:p>
    <w:p w14:paraId="161E2AE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Height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5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eight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pixel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Height</w:t>
      </w:r>
    </w:p>
    <w:p w14:paraId="1E605F7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Horizontal resolu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8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dpi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Horizontal resolution</w:t>
      </w:r>
    </w:p>
    <w:p w14:paraId="723B54F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Vertical resolution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1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dpi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vertical resolution</w:t>
      </w:r>
    </w:p>
    <w:p w14:paraId="693831F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Bit depth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20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Display bits</w:t>
      </w:r>
    </w:p>
    <w:p w14:paraId="2BE0E80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E33447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FD5775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to modify data or enter any number to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exit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B50522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536C33D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790E06F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1)</w:t>
      </w:r>
    </w:p>
    <w:p w14:paraId="2A2D0FB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1DC1848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Modification of Data</w:t>
      </w:r>
    </w:p>
    <w:p w14:paraId="2405F1B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3175FB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02C0901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065295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3F0883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DA57B2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modif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) </w:t>
      </w:r>
      <w:r>
        <w:rPr>
          <w:rFonts w:ascii="Cascadia Mono" w:hAnsi="Cascadia Mono" w:cs="Cascadia Mono"/>
          <w:color w:val="008000"/>
          <w:sz w:val="19"/>
          <w:szCs w:val="19"/>
        </w:rPr>
        <w:t>//Modification of Data</w:t>
      </w:r>
    </w:p>
    <w:p w14:paraId="40720EE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2B1E92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E49D94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a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221527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2 to edit fil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typ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36622C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3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loca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051344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4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height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64FC85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5 to edit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width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C6445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6 to edit horizont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resolu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A39A6F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7 to edit vertical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resolu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0C7ED7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8 to edit </w:t>
      </w:r>
      <w:proofErr w:type="spellStart"/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0EE830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, c1;</w:t>
      </w:r>
    </w:p>
    <w:p w14:paraId="6925098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4CEBF23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, 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c, f;</w:t>
      </w:r>
    </w:p>
    <w:p w14:paraId="12B7DDD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j, k, x, y;</w:t>
      </w:r>
    </w:p>
    <w:p w14:paraId="32C6E50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swit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)</w:t>
      </w:r>
    </w:p>
    <w:p w14:paraId="134D793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  <w:t>{</w:t>
      </w:r>
    </w:p>
    <w:p w14:paraId="1E30F36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1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6F5780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am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20A695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a);</w:t>
      </w:r>
    </w:p>
    <w:p w14:paraId="04778B9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a); </w:t>
      </w:r>
      <w:r>
        <w:rPr>
          <w:rFonts w:ascii="Cascadia Mono" w:hAnsi="Cascadia Mono" w:cs="Cascadia Mono"/>
          <w:color w:val="008000"/>
          <w:sz w:val="19"/>
          <w:szCs w:val="19"/>
        </w:rPr>
        <w:t>//Changing name</w:t>
      </w:r>
    </w:p>
    <w:p w14:paraId="7933E68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7203A8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2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A72841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66425CE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 for JPG image, Enter 2 for PNG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AF27E4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1;</w:t>
      </w:r>
    </w:p>
    <w:p w14:paraId="63E44A4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1 == 1) {</w:t>
      </w:r>
    </w:p>
    <w:p w14:paraId="48018A3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JPG File(.jpg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E210BD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jpg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D0347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279685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1 == 2) {</w:t>
      </w:r>
    </w:p>
    <w:p w14:paraId="16A574E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b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NG File(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)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4838A5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.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png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55E976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8E2161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4755BF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5572CF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C64C5B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1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1 &amp;&amp; c1 != 2);</w:t>
      </w:r>
    </w:p>
    <w:p w14:paraId="7101C9F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et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b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hnaging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file type</w:t>
      </w:r>
    </w:p>
    <w:p w14:paraId="6CAE8D8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F7965A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3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F3E05F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location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76F10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c);</w:t>
      </w:r>
    </w:p>
    <w:p w14:paraId="23086FFB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Loc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c); </w:t>
      </w:r>
      <w:r>
        <w:rPr>
          <w:rFonts w:ascii="Cascadia Mono" w:hAnsi="Cascadia Mono" w:cs="Cascadia Mono"/>
          <w:color w:val="008000"/>
          <w:sz w:val="19"/>
          <w:szCs w:val="19"/>
        </w:rPr>
        <w:t>//changing location</w:t>
      </w:r>
    </w:p>
    <w:p w14:paraId="15BCC80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6517D5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4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F426E8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eight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297683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7586F0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eigh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j); </w:t>
      </w:r>
      <w:r>
        <w:rPr>
          <w:rFonts w:ascii="Cascadia Mono" w:hAnsi="Cascadia Mono" w:cs="Cascadia Mono"/>
          <w:color w:val="008000"/>
          <w:sz w:val="19"/>
          <w:szCs w:val="19"/>
        </w:rPr>
        <w:t>//changing height</w:t>
      </w:r>
    </w:p>
    <w:p w14:paraId="54CD35F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width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j);</w:t>
      </w:r>
    </w:p>
    <w:p w14:paraId="5F9BC88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7669AD2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4F257D0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ize = (width * j 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/ 8 / 1024 / 1024);</w:t>
      </w:r>
    </w:p>
    <w:p w14:paraId="6C3A3BC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size); </w:t>
      </w:r>
      <w:r>
        <w:rPr>
          <w:rFonts w:ascii="Cascadia Mono" w:hAnsi="Cascadia Mono" w:cs="Cascadia Mono"/>
          <w:color w:val="008000"/>
          <w:sz w:val="19"/>
          <w:szCs w:val="19"/>
        </w:rPr>
        <w:t>//changing size</w:t>
      </w:r>
    </w:p>
    <w:p w14:paraId="1113162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445DB7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5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701436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wid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683210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F96F13F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Wid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r>
        <w:rPr>
          <w:rFonts w:ascii="Cascadia Mono" w:hAnsi="Cascadia Mono" w:cs="Cascadia Mono"/>
          <w:color w:val="008000"/>
          <w:sz w:val="19"/>
          <w:szCs w:val="19"/>
        </w:rPr>
        <w:t>//changing width</w:t>
      </w:r>
    </w:p>
    <w:p w14:paraId="7CB1C05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f </w:t>
      </w:r>
      <w:r>
        <w:rPr>
          <w:rFonts w:ascii="Cascadia Mono" w:hAnsi="Cascadia Mono" w:cs="Cascadia Mono"/>
          <w:color w:val="008080"/>
          <w:sz w:val="19"/>
          <w:szCs w:val="19"/>
        </w:rPr>
        <w:t>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+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_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height);</w:t>
      </w:r>
    </w:p>
    <w:p w14:paraId="4A2CF49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Dimensio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f);</w:t>
      </w:r>
    </w:p>
    <w:p w14:paraId="39B0322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* height 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/ 8 / 1024 / 1024);</w:t>
      </w:r>
    </w:p>
    <w:p w14:paraId="3781C2B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08179C3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CD059CD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6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011B7F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horizontal resolution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2CB0B7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k;</w:t>
      </w:r>
    </w:p>
    <w:p w14:paraId="3283CFC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H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k); </w:t>
      </w:r>
      <w:r>
        <w:rPr>
          <w:rFonts w:ascii="Cascadia Mono" w:hAnsi="Cascadia Mono" w:cs="Cascadia Mono"/>
          <w:color w:val="008000"/>
          <w:sz w:val="19"/>
          <w:szCs w:val="19"/>
        </w:rPr>
        <w:t>//changing horizontal resolution</w:t>
      </w:r>
    </w:p>
    <w:p w14:paraId="05C7400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7EFA5C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7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FB8AD3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vertical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resoluto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AD93D7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7B16EF9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Vresolu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x); </w:t>
      </w:r>
      <w:r>
        <w:rPr>
          <w:rFonts w:ascii="Cascadia Mono" w:hAnsi="Cascadia Mono" w:cs="Cascadia Mono"/>
          <w:color w:val="008000"/>
          <w:sz w:val="19"/>
          <w:szCs w:val="19"/>
        </w:rPr>
        <w:t>//changing vertical resolution</w:t>
      </w:r>
    </w:p>
    <w:p w14:paraId="39F16D8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E02FA5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8: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34B3EA3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bit depth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mage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8AEDB7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37254AE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Bitdep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y); </w:t>
      </w:r>
      <w:r>
        <w:rPr>
          <w:rFonts w:ascii="Cascadia Mono" w:hAnsi="Cascadia Mono" w:cs="Cascadia Mono"/>
          <w:color w:val="008000"/>
          <w:sz w:val="19"/>
          <w:szCs w:val="19"/>
        </w:rPr>
        <w:t>//changing bit</w:t>
      </w:r>
    </w:p>
    <w:p w14:paraId="2CB84DE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ize = (width * height * y / 8 / 1024 / 1024);</w:t>
      </w:r>
    </w:p>
    <w:p w14:paraId="359053CE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et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ize);</w:t>
      </w:r>
    </w:p>
    <w:p w14:paraId="7CEBDFF9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FFC410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B568C6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faul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</w:t>
      </w:r>
      <w:proofErr w:type="gramEnd"/>
    </w:p>
    <w:p w14:paraId="1255C29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choic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F179710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70B2A1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25A6FC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27EDA58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splay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78B2C86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137E041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7A2F3B5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16C3547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F44CC6C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Imag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1;</w:t>
      </w:r>
    </w:p>
    <w:p w14:paraId="5D6306BA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i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1.displayData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3B05EFF4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DD32A12" w14:textId="77777777" w:rsidR="002F6E46" w:rsidRDefault="002F6E46" w:rsidP="002F6E4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295B34C" w14:textId="77777777" w:rsidR="002F6E46" w:rsidRPr="002F6E46" w:rsidRDefault="002F6E46" w:rsidP="002F6E46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2F6E46" w:rsidRPr="002F6E46" w:rsidSect="00574EAA">
      <w:headerReference w:type="default" r:id="rId13"/>
      <w:pgSz w:w="11906" w:h="16838"/>
      <w:pgMar w:top="1440" w:right="991" w:bottom="1440" w:left="851" w:header="142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BE481" w14:textId="77777777" w:rsidR="00182C1C" w:rsidRDefault="00182C1C" w:rsidP="007D5195">
      <w:pPr>
        <w:spacing w:after="0" w:line="240" w:lineRule="auto"/>
      </w:pPr>
      <w:r>
        <w:separator/>
      </w:r>
    </w:p>
  </w:endnote>
  <w:endnote w:type="continuationSeparator" w:id="0">
    <w:p w14:paraId="0377736C" w14:textId="77777777" w:rsidR="00182C1C" w:rsidRDefault="00182C1C" w:rsidP="007D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95529" w14:textId="77777777" w:rsidR="00182C1C" w:rsidRDefault="00182C1C" w:rsidP="007D5195">
      <w:pPr>
        <w:spacing w:after="0" w:line="240" w:lineRule="auto"/>
      </w:pPr>
      <w:r>
        <w:separator/>
      </w:r>
    </w:p>
  </w:footnote>
  <w:footnote w:type="continuationSeparator" w:id="0">
    <w:p w14:paraId="14C7276C" w14:textId="77777777" w:rsidR="00182C1C" w:rsidRDefault="00182C1C" w:rsidP="007D5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F0A98" w14:textId="3269151E" w:rsidR="007D5195" w:rsidRDefault="007D5195" w:rsidP="007D5195">
    <w:pPr>
      <w:pStyle w:val="Header"/>
      <w:ind w:left="-1276"/>
      <w:jc w:val="center"/>
    </w:pPr>
    <w:r>
      <w:rPr>
        <w:noProof/>
      </w:rPr>
      <w:drawing>
        <wp:inline distT="0" distB="0" distL="0" distR="0" wp14:anchorId="4B5B27DA" wp14:editId="4012F5B6">
          <wp:extent cx="3209290" cy="1155700"/>
          <wp:effectExtent l="0" t="0" r="0" b="635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09290" cy="1155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B2199D"/>
    <w:multiLevelType w:val="hybridMultilevel"/>
    <w:tmpl w:val="C22001B2"/>
    <w:lvl w:ilvl="0" w:tplc="8062B06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1C4D5A"/>
    <w:multiLevelType w:val="hybridMultilevel"/>
    <w:tmpl w:val="04A0B322"/>
    <w:lvl w:ilvl="0" w:tplc="8ED05F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jI2tTCztDA3MrZU0lEKTi0uzszPAymwrAUAGSCp/SwAAAA="/>
  </w:docVars>
  <w:rsids>
    <w:rsidRoot w:val="0098008D"/>
    <w:rsid w:val="00025FED"/>
    <w:rsid w:val="00047D52"/>
    <w:rsid w:val="00093EBB"/>
    <w:rsid w:val="00106800"/>
    <w:rsid w:val="00112F9B"/>
    <w:rsid w:val="00140142"/>
    <w:rsid w:val="00160BE6"/>
    <w:rsid w:val="00171E08"/>
    <w:rsid w:val="00182C1C"/>
    <w:rsid w:val="00186012"/>
    <w:rsid w:val="001913BC"/>
    <w:rsid w:val="001A4F9F"/>
    <w:rsid w:val="002568D8"/>
    <w:rsid w:val="002C02FF"/>
    <w:rsid w:val="002E364C"/>
    <w:rsid w:val="002F4309"/>
    <w:rsid w:val="002F6E46"/>
    <w:rsid w:val="00352777"/>
    <w:rsid w:val="003A12C6"/>
    <w:rsid w:val="00416296"/>
    <w:rsid w:val="00420B18"/>
    <w:rsid w:val="004436FC"/>
    <w:rsid w:val="004450FA"/>
    <w:rsid w:val="0044516D"/>
    <w:rsid w:val="0045299E"/>
    <w:rsid w:val="004C2CFA"/>
    <w:rsid w:val="00536520"/>
    <w:rsid w:val="00557BF9"/>
    <w:rsid w:val="00574EAA"/>
    <w:rsid w:val="00584A21"/>
    <w:rsid w:val="005E3E50"/>
    <w:rsid w:val="005E609E"/>
    <w:rsid w:val="00611557"/>
    <w:rsid w:val="00626DFD"/>
    <w:rsid w:val="0063026D"/>
    <w:rsid w:val="006509E7"/>
    <w:rsid w:val="00654491"/>
    <w:rsid w:val="00666638"/>
    <w:rsid w:val="00683CB0"/>
    <w:rsid w:val="006953CF"/>
    <w:rsid w:val="006E670E"/>
    <w:rsid w:val="006E7067"/>
    <w:rsid w:val="007007CE"/>
    <w:rsid w:val="00707DC9"/>
    <w:rsid w:val="007127F3"/>
    <w:rsid w:val="007148A2"/>
    <w:rsid w:val="00780543"/>
    <w:rsid w:val="007D3DB5"/>
    <w:rsid w:val="007D5195"/>
    <w:rsid w:val="007D6348"/>
    <w:rsid w:val="007D7DB7"/>
    <w:rsid w:val="00855C15"/>
    <w:rsid w:val="00866EC5"/>
    <w:rsid w:val="008B3347"/>
    <w:rsid w:val="008C0829"/>
    <w:rsid w:val="008F12B2"/>
    <w:rsid w:val="008F7F19"/>
    <w:rsid w:val="00943D7E"/>
    <w:rsid w:val="0098008D"/>
    <w:rsid w:val="00983AC5"/>
    <w:rsid w:val="009A521C"/>
    <w:rsid w:val="00A02992"/>
    <w:rsid w:val="00A04CEB"/>
    <w:rsid w:val="00A93122"/>
    <w:rsid w:val="00B13CE6"/>
    <w:rsid w:val="00B36679"/>
    <w:rsid w:val="00B53A72"/>
    <w:rsid w:val="00B80F76"/>
    <w:rsid w:val="00BA4A1C"/>
    <w:rsid w:val="00BE0B98"/>
    <w:rsid w:val="00BE1EE1"/>
    <w:rsid w:val="00C0609E"/>
    <w:rsid w:val="00C51702"/>
    <w:rsid w:val="00CE37FD"/>
    <w:rsid w:val="00CE523F"/>
    <w:rsid w:val="00D24F8A"/>
    <w:rsid w:val="00D363DF"/>
    <w:rsid w:val="00D4139E"/>
    <w:rsid w:val="00D45C22"/>
    <w:rsid w:val="00D57475"/>
    <w:rsid w:val="00DC6F45"/>
    <w:rsid w:val="00DE2447"/>
    <w:rsid w:val="00E05C98"/>
    <w:rsid w:val="00E077E5"/>
    <w:rsid w:val="00E07FCD"/>
    <w:rsid w:val="00E97E7E"/>
    <w:rsid w:val="00EC4630"/>
    <w:rsid w:val="00F2375F"/>
    <w:rsid w:val="00FE0BC7"/>
    <w:rsid w:val="00FF4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BFD1D"/>
  <w15:docId w15:val="{9A061231-172C-4CF3-AD7A-396E4D72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1557"/>
    <w:pPr>
      <w:keepNext/>
      <w:spacing w:after="0" w:line="240" w:lineRule="auto"/>
      <w:jc w:val="center"/>
      <w:outlineLvl w:val="0"/>
    </w:pPr>
    <w:rPr>
      <w:rFonts w:ascii="Times New Roman" w:hAnsi="Times New Roman" w:cs="Times New Roman"/>
      <w:sz w:val="36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3DF"/>
    <w:pPr>
      <w:keepNext/>
      <w:spacing w:line="480" w:lineRule="auto"/>
      <w:jc w:val="both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63DF"/>
    <w:pPr>
      <w:keepNext/>
      <w:spacing w:line="480" w:lineRule="auto"/>
      <w:jc w:val="center"/>
      <w:outlineLvl w:val="2"/>
    </w:pPr>
    <w:rPr>
      <w:rFonts w:ascii="Times New Roman" w:hAnsi="Times New Roman" w:cs="Times New Roman"/>
      <w:i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3CE6"/>
    <w:pPr>
      <w:keepNext/>
      <w:jc w:val="center"/>
      <w:outlineLvl w:val="3"/>
    </w:pPr>
    <w:rPr>
      <w:rFonts w:ascii="Times New Roman" w:hAnsi="Times New Roman" w:cs="Times New Roman"/>
      <w:b/>
      <w:i/>
      <w:color w:val="000000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195"/>
  </w:style>
  <w:style w:type="paragraph" w:styleId="Footer">
    <w:name w:val="footer"/>
    <w:basedOn w:val="Normal"/>
    <w:link w:val="Foot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195"/>
  </w:style>
  <w:style w:type="table" w:styleId="TableGrid">
    <w:name w:val="Table Grid"/>
    <w:basedOn w:val="TableNormal"/>
    <w:uiPriority w:val="39"/>
    <w:rsid w:val="00D24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609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3D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D7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11557"/>
    <w:rPr>
      <w:rFonts w:ascii="Times New Roman" w:hAnsi="Times New Roman" w:cs="Times New Roman"/>
      <w:sz w:val="36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363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63DF"/>
    <w:rPr>
      <w:rFonts w:ascii="Times New Roman" w:hAnsi="Times New Roman" w:cs="Times New Roman"/>
      <w:i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13CE6"/>
    <w:rPr>
      <w:rFonts w:ascii="Times New Roman" w:hAnsi="Times New Roman" w:cs="Times New Roman"/>
      <w:b/>
      <w:i/>
      <w:color w:val="000000"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6</Pages>
  <Words>2810</Words>
  <Characters>1602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rhan abbasi</dc:creator>
  <cp:lastModifiedBy>Saad Ahmad</cp:lastModifiedBy>
  <cp:revision>3</cp:revision>
  <dcterms:created xsi:type="dcterms:W3CDTF">2023-03-26T18:19:00Z</dcterms:created>
  <dcterms:modified xsi:type="dcterms:W3CDTF">2023-03-26T19:30:00Z</dcterms:modified>
</cp:coreProperties>
</file>